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BBC583" w14:textId="4F608521" w:rsidR="001815D5" w:rsidRPr="009F465C" w:rsidRDefault="44763A1B" w:rsidP="44763A1B">
      <w:pPr>
        <w:rPr>
          <w:b/>
          <w:bCs/>
          <w:sz w:val="28"/>
          <w:szCs w:val="28"/>
        </w:rPr>
      </w:pPr>
      <w:r w:rsidRPr="44763A1B">
        <w:rPr>
          <w:b/>
          <w:bCs/>
          <w:sz w:val="28"/>
          <w:szCs w:val="28"/>
        </w:rPr>
        <w:t>Inclusive Leadership Action Plan</w:t>
      </w:r>
    </w:p>
    <w:tbl>
      <w:tblPr>
        <w:tblStyle w:val="TableGrid"/>
        <w:tblW w:w="12950" w:type="dxa"/>
        <w:tblLook w:val="04A0" w:firstRow="1" w:lastRow="0" w:firstColumn="1" w:lastColumn="0" w:noHBand="0" w:noVBand="1"/>
      </w:tblPr>
      <w:tblGrid>
        <w:gridCol w:w="2925"/>
        <w:gridCol w:w="4392"/>
        <w:gridCol w:w="2907"/>
        <w:gridCol w:w="2726"/>
      </w:tblGrid>
      <w:tr w:rsidR="009F465C" w14:paraId="2164761E" w14:textId="77777777" w:rsidTr="6849892E">
        <w:tc>
          <w:tcPr>
            <w:tcW w:w="2925" w:type="dxa"/>
          </w:tcPr>
          <w:p w14:paraId="1ACC4C21" w14:textId="77777777" w:rsidR="009F465C" w:rsidRDefault="009F465C">
            <w:r>
              <w:t>Trait/Rationale</w:t>
            </w:r>
          </w:p>
        </w:tc>
        <w:tc>
          <w:tcPr>
            <w:tcW w:w="4392" w:type="dxa"/>
          </w:tcPr>
          <w:p w14:paraId="0ABA6400" w14:textId="77777777" w:rsidR="009F465C" w:rsidRDefault="009F465C">
            <w:r>
              <w:t>Action Items</w:t>
            </w:r>
          </w:p>
        </w:tc>
        <w:tc>
          <w:tcPr>
            <w:tcW w:w="2907" w:type="dxa"/>
          </w:tcPr>
          <w:p w14:paraId="474FCC89" w14:textId="77777777" w:rsidR="009F465C" w:rsidRDefault="009F465C">
            <w:r>
              <w:t>Involvement of Others</w:t>
            </w:r>
          </w:p>
        </w:tc>
        <w:tc>
          <w:tcPr>
            <w:tcW w:w="2726" w:type="dxa"/>
          </w:tcPr>
          <w:p w14:paraId="5544EBF1" w14:textId="77777777" w:rsidR="009F465C" w:rsidRDefault="009F465C">
            <w:r>
              <w:t>Target Dates pre-12/31/19</w:t>
            </w:r>
          </w:p>
        </w:tc>
      </w:tr>
      <w:tr w:rsidR="009F465C" w14:paraId="6FDEF131" w14:textId="77777777" w:rsidTr="6849892E">
        <w:tc>
          <w:tcPr>
            <w:tcW w:w="2925" w:type="dxa"/>
          </w:tcPr>
          <w:p w14:paraId="1E5B49C6" w14:textId="77777777" w:rsidR="009F465C" w:rsidRDefault="009F465C" w:rsidP="009F465C">
            <w:r>
              <w:t xml:space="preserve">1) IL Trait:   </w:t>
            </w:r>
          </w:p>
          <w:p w14:paraId="672A6659" w14:textId="77777777" w:rsidR="009F465C" w:rsidRDefault="009F465C" w:rsidP="009F465C">
            <w:pPr>
              <w:ind w:left="360"/>
            </w:pPr>
          </w:p>
          <w:p w14:paraId="0A37501D" w14:textId="77777777" w:rsidR="009F465C" w:rsidRDefault="009F465C"/>
          <w:p w14:paraId="7E4C1A18" w14:textId="38E595A7" w:rsidR="6849892E" w:rsidRDefault="6849892E" w:rsidP="6849892E"/>
          <w:p w14:paraId="6FFD03D8" w14:textId="77777777" w:rsidR="009F465C" w:rsidRDefault="009F465C">
            <w:r>
              <w:t>Motivation/Rationale:</w:t>
            </w:r>
          </w:p>
          <w:p w14:paraId="5DAB6C7B" w14:textId="77777777" w:rsidR="009F465C" w:rsidRDefault="009F465C"/>
          <w:p w14:paraId="02EB378F" w14:textId="77777777" w:rsidR="009F465C" w:rsidRDefault="009F465C"/>
          <w:p w14:paraId="6A05A809" w14:textId="77777777" w:rsidR="009F465C" w:rsidRDefault="009F465C"/>
          <w:p w14:paraId="5A39BBE3" w14:textId="77777777" w:rsidR="009F465C" w:rsidRDefault="009F465C"/>
          <w:p w14:paraId="41C8F396" w14:textId="77777777" w:rsidR="009F465C" w:rsidRDefault="009F465C"/>
          <w:p w14:paraId="72A3D3EC" w14:textId="77777777" w:rsidR="009F465C" w:rsidRDefault="009F465C"/>
          <w:p w14:paraId="0D0B940D" w14:textId="77777777" w:rsidR="009F465C" w:rsidRDefault="009F465C"/>
        </w:tc>
        <w:tc>
          <w:tcPr>
            <w:tcW w:w="4392" w:type="dxa"/>
          </w:tcPr>
          <w:p w14:paraId="0135CBF0" w14:textId="77777777" w:rsidR="009F465C" w:rsidRDefault="009F465C">
            <w:r>
              <w:t>1.</w:t>
            </w:r>
          </w:p>
          <w:p w14:paraId="0E27B00A" w14:textId="77777777" w:rsidR="009F465C" w:rsidRDefault="009F465C"/>
          <w:p w14:paraId="60061E4C" w14:textId="77777777" w:rsidR="009F465C" w:rsidRDefault="009F465C"/>
          <w:p w14:paraId="44EAFD9C" w14:textId="77777777" w:rsidR="009F465C" w:rsidRDefault="009F465C"/>
          <w:p w14:paraId="4B94D5A5" w14:textId="77777777" w:rsidR="009F465C" w:rsidRDefault="009F465C"/>
          <w:p w14:paraId="47886996" w14:textId="77777777" w:rsidR="009F465C" w:rsidRDefault="009F465C">
            <w:r>
              <w:t>2.</w:t>
            </w:r>
          </w:p>
          <w:p w14:paraId="3DEEC669" w14:textId="77777777" w:rsidR="009F465C" w:rsidRDefault="009F465C"/>
          <w:p w14:paraId="3656B9AB" w14:textId="77777777" w:rsidR="009F465C" w:rsidRDefault="009F465C"/>
          <w:p w14:paraId="45FB0818" w14:textId="77777777" w:rsidR="009F465C" w:rsidRDefault="009F465C"/>
          <w:p w14:paraId="049F31CB" w14:textId="77777777" w:rsidR="009F465C" w:rsidRDefault="009F465C"/>
          <w:p w14:paraId="53128261" w14:textId="77777777" w:rsidR="009F465C" w:rsidRDefault="009F465C"/>
          <w:p w14:paraId="62486C05" w14:textId="77777777" w:rsidR="009F465C" w:rsidRDefault="009F465C"/>
        </w:tc>
        <w:tc>
          <w:tcPr>
            <w:tcW w:w="2907" w:type="dxa"/>
          </w:tcPr>
          <w:p w14:paraId="21FA6016" w14:textId="77777777" w:rsidR="009F465C" w:rsidRDefault="009F465C">
            <w:r>
              <w:t>1.</w:t>
            </w:r>
          </w:p>
          <w:p w14:paraId="4101652C" w14:textId="77777777" w:rsidR="009F465C" w:rsidRDefault="009F465C"/>
          <w:p w14:paraId="4B99056E" w14:textId="77777777" w:rsidR="009F465C" w:rsidRDefault="009F465C"/>
          <w:p w14:paraId="1299C43A" w14:textId="77777777" w:rsidR="009F465C" w:rsidRDefault="009F465C"/>
          <w:p w14:paraId="26A76D9F" w14:textId="21CBE4BD" w:rsidR="6849892E" w:rsidRDefault="6849892E" w:rsidP="6849892E"/>
          <w:p w14:paraId="41BD3FC6" w14:textId="77777777" w:rsidR="009F465C" w:rsidRDefault="009F465C">
            <w:r>
              <w:t>2.</w:t>
            </w:r>
          </w:p>
          <w:p w14:paraId="4DDBEF00" w14:textId="77777777" w:rsidR="009F465C" w:rsidRDefault="009F465C"/>
          <w:p w14:paraId="3461D779" w14:textId="77777777" w:rsidR="009F465C" w:rsidRDefault="009F465C"/>
          <w:p w14:paraId="3CF2D8B6" w14:textId="77777777" w:rsidR="009F465C" w:rsidRDefault="009F465C"/>
          <w:p w14:paraId="1F75A9DD" w14:textId="534AE60B" w:rsidR="009F465C" w:rsidRDefault="009F465C"/>
        </w:tc>
        <w:tc>
          <w:tcPr>
            <w:tcW w:w="2726" w:type="dxa"/>
          </w:tcPr>
          <w:p w14:paraId="0FB78278" w14:textId="5C9FDD4D" w:rsidR="009F465C" w:rsidRDefault="009F465C"/>
        </w:tc>
      </w:tr>
      <w:tr w:rsidR="009F465C" w14:paraId="727E7661" w14:textId="77777777" w:rsidTr="6849892E">
        <w:tc>
          <w:tcPr>
            <w:tcW w:w="2925" w:type="dxa"/>
          </w:tcPr>
          <w:p w14:paraId="0446FFFD" w14:textId="77777777" w:rsidR="009F465C" w:rsidRDefault="009F465C" w:rsidP="009F465C">
            <w:r>
              <w:t xml:space="preserve">1) IL Trait:   </w:t>
            </w:r>
          </w:p>
          <w:p w14:paraId="1FC39945" w14:textId="77777777" w:rsidR="009F465C" w:rsidRDefault="009F465C" w:rsidP="009F465C"/>
          <w:p w14:paraId="6F91D0F4" w14:textId="345B856D" w:rsidR="6849892E" w:rsidRDefault="6849892E" w:rsidP="6849892E"/>
          <w:p w14:paraId="068E41EC" w14:textId="636B9C3E" w:rsidR="6849892E" w:rsidRDefault="6849892E" w:rsidP="6849892E"/>
          <w:p w14:paraId="397549FE" w14:textId="77777777" w:rsidR="009F465C" w:rsidRDefault="009F465C" w:rsidP="009F465C">
            <w:r>
              <w:t>Motivation/Rationale:</w:t>
            </w:r>
          </w:p>
          <w:p w14:paraId="0562CB0E" w14:textId="77777777" w:rsidR="009F465C" w:rsidRDefault="009F465C" w:rsidP="009F465C"/>
          <w:p w14:paraId="34CE0A41" w14:textId="77777777" w:rsidR="009F465C" w:rsidRDefault="009F465C" w:rsidP="009F465C"/>
          <w:p w14:paraId="62EBF3C5" w14:textId="77777777" w:rsidR="009F465C" w:rsidRDefault="009F465C" w:rsidP="009F465C"/>
          <w:p w14:paraId="6D98A12B" w14:textId="77777777" w:rsidR="009F465C" w:rsidRDefault="009F465C" w:rsidP="009F465C"/>
          <w:p w14:paraId="2946DB82" w14:textId="77777777" w:rsidR="009F465C" w:rsidRDefault="009F465C" w:rsidP="009F465C"/>
          <w:p w14:paraId="5997CC1D" w14:textId="77777777" w:rsidR="009F465C" w:rsidRDefault="009F465C"/>
          <w:p w14:paraId="110FFD37" w14:textId="77777777" w:rsidR="009F465C" w:rsidRDefault="009F465C"/>
        </w:tc>
        <w:tc>
          <w:tcPr>
            <w:tcW w:w="4392" w:type="dxa"/>
          </w:tcPr>
          <w:p w14:paraId="06B67560" w14:textId="77777777" w:rsidR="009F465C" w:rsidRDefault="009F465C" w:rsidP="009F465C">
            <w:r>
              <w:t>1.</w:t>
            </w:r>
          </w:p>
          <w:p w14:paraId="6B699379" w14:textId="77777777" w:rsidR="009F465C" w:rsidRDefault="009F465C" w:rsidP="009F465C"/>
          <w:p w14:paraId="3FE9F23F" w14:textId="77777777" w:rsidR="009F465C" w:rsidRDefault="009F465C" w:rsidP="009F465C"/>
          <w:p w14:paraId="1F72F646" w14:textId="77777777" w:rsidR="009F465C" w:rsidRDefault="009F465C" w:rsidP="009F465C"/>
          <w:p w14:paraId="08CE6F91" w14:textId="77777777" w:rsidR="009F465C" w:rsidRDefault="009F465C" w:rsidP="009F465C"/>
          <w:p w14:paraId="01BF37A6" w14:textId="77777777" w:rsidR="009F465C" w:rsidRDefault="009F465C" w:rsidP="009F465C">
            <w:r>
              <w:t>2.</w:t>
            </w:r>
          </w:p>
          <w:p w14:paraId="61CDCEAD" w14:textId="77777777" w:rsidR="009F465C" w:rsidRDefault="009F465C"/>
          <w:p w14:paraId="6BB9E253" w14:textId="77777777" w:rsidR="009F465C" w:rsidRDefault="009F465C"/>
          <w:p w14:paraId="23DE523C" w14:textId="77777777" w:rsidR="009F465C" w:rsidRDefault="009F465C"/>
          <w:p w14:paraId="52E56223" w14:textId="77777777" w:rsidR="009F465C" w:rsidRDefault="009F465C"/>
          <w:p w14:paraId="07547A01" w14:textId="77777777" w:rsidR="009F465C" w:rsidRDefault="009F465C"/>
          <w:p w14:paraId="5043CB0F" w14:textId="77777777" w:rsidR="009F465C" w:rsidRDefault="009F465C"/>
        </w:tc>
        <w:tc>
          <w:tcPr>
            <w:tcW w:w="2907" w:type="dxa"/>
          </w:tcPr>
          <w:p w14:paraId="11361BD6" w14:textId="77777777" w:rsidR="009F465C" w:rsidRDefault="009F465C" w:rsidP="009F465C">
            <w:r>
              <w:t>1.</w:t>
            </w:r>
          </w:p>
          <w:p w14:paraId="07459315" w14:textId="77777777" w:rsidR="009F465C" w:rsidRDefault="009F465C" w:rsidP="009F465C"/>
          <w:p w14:paraId="6537F28F" w14:textId="77777777" w:rsidR="009F465C" w:rsidRDefault="009F465C" w:rsidP="009F465C"/>
          <w:p w14:paraId="6DFB9E20" w14:textId="77777777" w:rsidR="009F465C" w:rsidRDefault="009F465C" w:rsidP="009F465C"/>
          <w:p w14:paraId="4B0FEB15" w14:textId="106F816A" w:rsidR="6849892E" w:rsidRDefault="6849892E" w:rsidP="6849892E"/>
          <w:p w14:paraId="66CBCBC9" w14:textId="77777777" w:rsidR="009F465C" w:rsidRDefault="009F465C" w:rsidP="009F465C">
            <w:r>
              <w:t>2.</w:t>
            </w:r>
          </w:p>
          <w:p w14:paraId="70DF9E56" w14:textId="77777777" w:rsidR="009F465C" w:rsidRDefault="009F465C" w:rsidP="009F465C"/>
          <w:p w14:paraId="44E871BC" w14:textId="77777777" w:rsidR="009F465C" w:rsidRDefault="009F465C" w:rsidP="009F465C"/>
          <w:p w14:paraId="144A5D23" w14:textId="77777777" w:rsidR="009F465C" w:rsidRDefault="009F465C" w:rsidP="009F465C"/>
          <w:p w14:paraId="41B07F09" w14:textId="7B746308" w:rsidR="009F465C" w:rsidRDefault="009F465C" w:rsidP="009F465C"/>
        </w:tc>
        <w:tc>
          <w:tcPr>
            <w:tcW w:w="2726" w:type="dxa"/>
          </w:tcPr>
          <w:p w14:paraId="738610EB" w14:textId="77777777" w:rsidR="009F465C" w:rsidRDefault="009F465C"/>
        </w:tc>
      </w:tr>
    </w:tbl>
    <w:p w14:paraId="2F09E045" w14:textId="09F9B6CA" w:rsidR="6849892E" w:rsidRDefault="6849892E" w:rsidP="6849892E">
      <w:pPr>
        <w:jc w:val="right"/>
      </w:pPr>
    </w:p>
    <w:p w14:paraId="637805D2" w14:textId="10A52485" w:rsidR="009F465C" w:rsidRDefault="009F465C" w:rsidP="009F465C">
      <w:pPr>
        <w:jc w:val="right"/>
      </w:pPr>
    </w:p>
    <w:sectPr w:rsidR="009F465C" w:rsidSect="009F465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62481F" w14:textId="77777777" w:rsidR="00557ACC" w:rsidRDefault="00557ACC">
      <w:pPr>
        <w:spacing w:after="0" w:line="240" w:lineRule="auto"/>
      </w:pPr>
      <w:r>
        <w:separator/>
      </w:r>
    </w:p>
  </w:endnote>
  <w:endnote w:type="continuationSeparator" w:id="0">
    <w:p w14:paraId="0F9E21DD" w14:textId="77777777" w:rsidR="00557ACC" w:rsidRDefault="00557A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C087E4" w14:textId="77777777" w:rsidR="00F44C9C" w:rsidRDefault="00F44C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7584256C" w14:paraId="62B37647" w14:textId="77777777" w:rsidTr="7584256C">
      <w:tc>
        <w:tcPr>
          <w:tcW w:w="4320" w:type="dxa"/>
        </w:tcPr>
        <w:p w14:paraId="19220436" w14:textId="21019F89" w:rsidR="7584256C" w:rsidRDefault="00F44C9C" w:rsidP="7584256C">
          <w:pPr>
            <w:pStyle w:val="Header"/>
            <w:ind w:left="-115"/>
          </w:pPr>
          <w:r>
            <w:rPr>
              <w:noProof/>
            </w:rPr>
            <w:drawing>
              <wp:inline distT="0" distB="0" distL="0" distR="0" wp14:anchorId="56520E0E" wp14:editId="61B44540">
                <wp:extent cx="684398" cy="987766"/>
                <wp:effectExtent l="0" t="0" r="1905" b="0"/>
                <wp:docPr id="1" name="Picture 1" descr="A picture containing text, transport, wheel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A picture containing text, transport, wheel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6126" cy="106242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320" w:type="dxa"/>
        </w:tcPr>
        <w:p w14:paraId="030E23E9" w14:textId="6132BCA4" w:rsidR="7584256C" w:rsidRDefault="7584256C" w:rsidP="7584256C">
          <w:pPr>
            <w:pStyle w:val="Header"/>
            <w:jc w:val="center"/>
          </w:pPr>
        </w:p>
      </w:tc>
      <w:tc>
        <w:tcPr>
          <w:tcW w:w="4320" w:type="dxa"/>
        </w:tcPr>
        <w:p w14:paraId="334339F8" w14:textId="7B0C9590" w:rsidR="7584256C" w:rsidRDefault="7584256C" w:rsidP="7584256C">
          <w:pPr>
            <w:pStyle w:val="Header"/>
            <w:ind w:right="-115"/>
            <w:jc w:val="right"/>
          </w:pPr>
          <w:r>
            <w:rPr>
              <w:noProof/>
            </w:rPr>
            <w:drawing>
              <wp:inline distT="0" distB="0" distL="0" distR="0" wp14:anchorId="2194032F" wp14:editId="0E6EE8A6">
                <wp:extent cx="1642885" cy="1069300"/>
                <wp:effectExtent l="0" t="0" r="0" b="0"/>
                <wp:docPr id="372821058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42885" cy="10693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F4D1D59" w14:textId="7ED71D19" w:rsidR="7584256C" w:rsidRDefault="7584256C" w:rsidP="7584256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E4F072" w14:textId="77777777" w:rsidR="00F44C9C" w:rsidRDefault="00F44C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BA9FD4" w14:textId="77777777" w:rsidR="00557ACC" w:rsidRDefault="00557ACC">
      <w:pPr>
        <w:spacing w:after="0" w:line="240" w:lineRule="auto"/>
      </w:pPr>
      <w:r>
        <w:separator/>
      </w:r>
    </w:p>
  </w:footnote>
  <w:footnote w:type="continuationSeparator" w:id="0">
    <w:p w14:paraId="0A0F564B" w14:textId="77777777" w:rsidR="00557ACC" w:rsidRDefault="00557A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DA8E5C" w14:textId="77777777" w:rsidR="00F44C9C" w:rsidRDefault="00F44C9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7584256C" w14:paraId="4EE18949" w14:textId="77777777" w:rsidTr="7584256C">
      <w:tc>
        <w:tcPr>
          <w:tcW w:w="4320" w:type="dxa"/>
        </w:tcPr>
        <w:p w14:paraId="0BEDDA62" w14:textId="76525A66" w:rsidR="7584256C" w:rsidRDefault="7584256C" w:rsidP="7584256C">
          <w:pPr>
            <w:pStyle w:val="Header"/>
            <w:ind w:left="-115"/>
          </w:pPr>
        </w:p>
      </w:tc>
      <w:tc>
        <w:tcPr>
          <w:tcW w:w="4320" w:type="dxa"/>
        </w:tcPr>
        <w:p w14:paraId="14D30D13" w14:textId="49CC626E" w:rsidR="7584256C" w:rsidRDefault="7584256C" w:rsidP="7584256C">
          <w:pPr>
            <w:pStyle w:val="Header"/>
            <w:jc w:val="center"/>
          </w:pPr>
        </w:p>
      </w:tc>
      <w:tc>
        <w:tcPr>
          <w:tcW w:w="4320" w:type="dxa"/>
        </w:tcPr>
        <w:p w14:paraId="478897E6" w14:textId="68F4D9A4" w:rsidR="7584256C" w:rsidRDefault="7584256C" w:rsidP="7584256C">
          <w:pPr>
            <w:pStyle w:val="Header"/>
            <w:ind w:right="-115"/>
            <w:jc w:val="right"/>
          </w:pPr>
        </w:p>
      </w:tc>
    </w:tr>
  </w:tbl>
  <w:p w14:paraId="5A3A6995" w14:textId="20584A06" w:rsidR="7584256C" w:rsidRDefault="7584256C" w:rsidP="7584256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076E91" w14:textId="77777777" w:rsidR="00F44C9C" w:rsidRDefault="00F44C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4157D1"/>
    <w:multiLevelType w:val="hybridMultilevel"/>
    <w:tmpl w:val="C1F20BF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szQyNbA0NTC3MDZQ0lEKTi0uzszPAykwrAUA81fMDCwAAAA="/>
  </w:docVars>
  <w:rsids>
    <w:rsidRoot w:val="009F465C"/>
    <w:rsid w:val="001815D5"/>
    <w:rsid w:val="004E5C38"/>
    <w:rsid w:val="00557ACC"/>
    <w:rsid w:val="006F752F"/>
    <w:rsid w:val="009F465C"/>
    <w:rsid w:val="00F44C9C"/>
    <w:rsid w:val="44763A1B"/>
    <w:rsid w:val="6849892E"/>
    <w:rsid w:val="7584256C"/>
    <w:rsid w:val="7D616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21A113"/>
  <w15:chartTrackingRefBased/>
  <w15:docId w15:val="{E022E9BA-044B-46CD-A51F-3A789575D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F46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F465C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33</Characters>
  <Application>Microsoft Office Word</Application>
  <DocSecurity>0</DocSecurity>
  <Lines>1</Lines>
  <Paragraphs>1</Paragraphs>
  <ScaleCrop>false</ScaleCrop>
  <Company>Bowling Green State University</Company>
  <LinksUpToDate>false</LinksUpToDate>
  <CharactersWithSpaces>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John Zickar</dc:creator>
  <cp:keywords/>
  <dc:description/>
  <cp:lastModifiedBy>k j</cp:lastModifiedBy>
  <cp:revision>2</cp:revision>
  <dcterms:created xsi:type="dcterms:W3CDTF">2021-03-03T18:21:00Z</dcterms:created>
  <dcterms:modified xsi:type="dcterms:W3CDTF">2021-03-03T18:21:00Z</dcterms:modified>
</cp:coreProperties>
</file>